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:rsidTr="69E2B2E5" w14:paraId="072673B1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4699B41A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right w:val="single" w:color="auto" w:sz="12" w:space="0"/>
            </w:tcBorders>
            <w:tcMar/>
          </w:tcPr>
          <w:p w:rsidR="00061A4B" w:rsidP="69E2B2E5" w:rsidRDefault="0F40D96B" w14:paraId="672A6659" w14:textId="5E3D5614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Pr="69E2B2E5" w:rsidR="24EE060B">
              <w:rPr>
                <w:rFonts w:ascii="Arial" w:hAnsi="Arial" w:cs="Arial"/>
                <w:sz w:val="18"/>
                <w:szCs w:val="18"/>
              </w:rPr>
              <w:t>Member Account Creation</w:t>
            </w:r>
          </w:p>
        </w:tc>
        <w:tc>
          <w:tcPr>
            <w:tcW w:w="3510" w:type="dxa"/>
            <w:vMerge w:val="restart"/>
            <w:tcBorders>
              <w:top w:val="single" w:color="auto" w:sz="12" w:space="0"/>
              <w:right w:val="single" w:color="auto" w:sz="12" w:space="0"/>
            </w:tcBorders>
            <w:tcMar/>
          </w:tcPr>
          <w:p w:rsidR="00061A4B" w:rsidP="002745F9" w:rsidRDefault="00061A4B" w14:paraId="32C09F17" w14:textId="77777777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:rsidR="00061A4B" w:rsidP="002745F9" w:rsidRDefault="00061A4B" w14:paraId="0E132E71" w14:textId="77777777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Business Requirement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 w:rsidRPr="001D5E12">
              <w:rPr>
                <w:rFonts w:ascii="Wingdings" w:hAnsi="Wingdings" w:eastAsia="Wingdings" w:cs="Wingdings"/>
                <w:b/>
                <w:sz w:val="18"/>
              </w:rPr>
              <w:t>o</w:t>
            </w:r>
          </w:p>
          <w:p w:rsidR="00061A4B" w:rsidP="002745F9" w:rsidRDefault="00061A4B" w14:paraId="4AB39504" w14:textId="77777777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hAnsi="Wingdings" w:eastAsia="Wingdings" w:cs="Wingdings"/>
                <w:b/>
                <w:sz w:val="18"/>
              </w:rPr>
              <w:t>o</w:t>
            </w:r>
          </w:p>
          <w:p w:rsidR="00061A4B" w:rsidP="69E2B2E5" w:rsidRDefault="00061A4B" w14:paraId="24DACAA7" w14:textId="5BC31ECC">
            <w:pPr>
              <w:tabs>
                <w:tab w:val="left" w:pos="2862"/>
              </w:tabs>
              <w:ind w:left="522"/>
              <w:rPr>
                <w:rFonts w:ascii="Wingdings" w:hAnsi="Wingdings" w:eastAsia="Wingdings" w:cs="Wingdings"/>
                <w:b w:val="1"/>
                <w:bCs w:val="1"/>
                <w:sz w:val="18"/>
                <w:szCs w:val="18"/>
              </w:rPr>
            </w:pPr>
            <w:r w:rsidRPr="69E2B2E5" w:rsidR="1C9A56D9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System Design:</w:t>
            </w:r>
            <w:r w:rsidRPr="69E2B2E5" w:rsidR="1C9A56D9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tab/>
            </w:r>
          </w:p>
        </w:tc>
      </w:tr>
      <w:tr w:rsidR="00061A4B" w:rsidTr="69E2B2E5" w14:paraId="2785B34F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109119B9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698903AB" w:rsidRDefault="373CE975" w14:paraId="0A37501D" w14:textId="0397318E">
            <w:pPr>
              <w:rPr>
                <w:rFonts w:ascii="Arial" w:hAnsi="Arial" w:cs="Arial"/>
                <w:sz w:val="18"/>
                <w:szCs w:val="18"/>
              </w:rPr>
            </w:pPr>
            <w:r w:rsidRPr="698903AB">
              <w:rPr>
                <w:rFonts w:ascii="Arial" w:hAnsi="Arial" w:cs="Arial"/>
                <w:sz w:val="18"/>
                <w:szCs w:val="18"/>
              </w:rPr>
              <w:t>111</w:t>
            </w:r>
          </w:p>
        </w:tc>
        <w:tc>
          <w:tcPr>
            <w:tcW w:w="3510" w:type="dxa"/>
            <w:vMerge/>
            <w:tcMar/>
          </w:tcPr>
          <w:p w:rsidR="00061A4B" w:rsidP="002745F9" w:rsidRDefault="00061A4B" w14:paraId="5DAB6C7B" w14:textId="77777777">
            <w:pPr>
              <w:rPr>
                <w:rFonts w:ascii="Arial" w:hAnsi="Arial" w:cs="Arial"/>
                <w:sz w:val="18"/>
              </w:rPr>
            </w:pPr>
          </w:p>
        </w:tc>
      </w:tr>
      <w:tr w:rsidR="00061A4B" w:rsidTr="69E2B2E5" w14:paraId="0A7C1A86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6A31F138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698903AB" w:rsidRDefault="0695E425" w14:paraId="02EB378F" w14:textId="1BB1E7E8">
            <w:pPr>
              <w:rPr>
                <w:rFonts w:ascii="Arial" w:hAnsi="Arial" w:cs="Arial"/>
                <w:sz w:val="18"/>
                <w:szCs w:val="18"/>
              </w:rPr>
            </w:pPr>
            <w:r w:rsidRPr="698903AB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  <w:tc>
          <w:tcPr>
            <w:tcW w:w="3510" w:type="dxa"/>
            <w:vMerge/>
            <w:tcMar/>
          </w:tcPr>
          <w:p w:rsidR="00061A4B" w:rsidP="002745F9" w:rsidRDefault="00061A4B" w14:paraId="6A05A809" w14:textId="77777777">
            <w:pPr>
              <w:rPr>
                <w:rFonts w:ascii="Arial" w:hAnsi="Arial" w:cs="Arial"/>
                <w:sz w:val="18"/>
              </w:rPr>
            </w:pPr>
          </w:p>
        </w:tc>
      </w:tr>
      <w:tr w:rsidR="00061A4B" w:rsidTr="69E2B2E5" w14:paraId="5BA74EA5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61B9FDDA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698903AB" w:rsidRDefault="45B04BC0" w14:paraId="5A39BBE3" w14:textId="1790C7D1">
            <w:pPr>
              <w:rPr>
                <w:rFonts w:ascii="Arial" w:hAnsi="Arial" w:cs="Arial"/>
                <w:sz w:val="18"/>
                <w:szCs w:val="18"/>
              </w:rPr>
            </w:pPr>
            <w:r w:rsidRPr="698903AB">
              <w:rPr>
                <w:rFonts w:ascii="Arial" w:hAnsi="Arial" w:cs="Arial"/>
                <w:sz w:val="18"/>
                <w:szCs w:val="18"/>
              </w:rPr>
              <w:t>Product Backlog</w:t>
            </w:r>
          </w:p>
        </w:tc>
        <w:tc>
          <w:tcPr>
            <w:tcW w:w="3510" w:type="dxa"/>
            <w:vMerge/>
            <w:tcMar/>
          </w:tcPr>
          <w:p w:rsidR="00061A4B" w:rsidP="002745F9" w:rsidRDefault="00061A4B" w14:paraId="41C8F396" w14:textId="77777777">
            <w:pPr>
              <w:rPr>
                <w:rFonts w:ascii="Arial" w:hAnsi="Arial" w:cs="Arial"/>
                <w:sz w:val="18"/>
              </w:rPr>
            </w:pPr>
          </w:p>
        </w:tc>
      </w:tr>
      <w:tr w:rsidR="00061A4B" w:rsidTr="69E2B2E5" w14:paraId="46D6ED85" w14:textId="77777777">
        <w:trPr>
          <w:trHeight w:val="537"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7EB5D629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698903AB" w:rsidRDefault="39B1868D" w14:paraId="72A3D3EC" w14:textId="44F59983">
            <w:pPr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Applicant</w:t>
            </w:r>
            <w:r w:rsidRPr="45DB2226" w:rsidR="2B6319EA">
              <w:rPr>
                <w:rFonts w:ascii="Arial" w:hAnsi="Arial" w:cs="Arial"/>
                <w:sz w:val="18"/>
                <w:szCs w:val="18"/>
              </w:rPr>
              <w:t>s</w:t>
            </w:r>
          </w:p>
        </w:tc>
      </w:tr>
      <w:tr w:rsidR="00061A4B" w:rsidTr="69E2B2E5" w14:paraId="716ED71D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78350DF3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698903AB" w:rsidRDefault="518EEF05" w14:paraId="0D0B940D" w14:textId="449228E4">
            <w:pPr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Applicant</w:t>
            </w:r>
            <w:r w:rsidRPr="45DB2226" w:rsidR="7417ED8A">
              <w:rPr>
                <w:rFonts w:ascii="Arial" w:hAnsi="Arial" w:cs="Arial"/>
                <w:sz w:val="18"/>
                <w:szCs w:val="18"/>
              </w:rPr>
              <w:t>s</w:t>
            </w:r>
          </w:p>
        </w:tc>
      </w:tr>
      <w:tr w:rsidR="00061A4B" w:rsidTr="69E2B2E5" w14:paraId="12E25AF4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6D978D34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7C7BD09F" w:rsidRDefault="74AB8BD3" w14:paraId="0E27B00A" w14:textId="19C21676">
            <w:pPr>
              <w:rPr>
                <w:rFonts w:ascii="Arial" w:hAnsi="Arial" w:cs="Arial"/>
                <w:sz w:val="18"/>
                <w:szCs w:val="18"/>
              </w:rPr>
            </w:pPr>
            <w:r w:rsidRPr="505C9F02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061A4B" w:rsidTr="69E2B2E5" w14:paraId="5DEF5505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02962C1E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45DB2226" w:rsidRDefault="6D954624" w14:paraId="60061E4C" w14:textId="4F127C10">
            <w:r w:rsidRPr="45DB2226">
              <w:rPr>
                <w:rFonts w:ascii="Arial" w:hAnsi="Arial" w:cs="Arial"/>
                <w:sz w:val="18"/>
                <w:szCs w:val="18"/>
              </w:rPr>
              <w:t>Sponsors</w:t>
            </w:r>
          </w:p>
        </w:tc>
      </w:tr>
      <w:tr w:rsidR="00061A4B" w:rsidTr="69E2B2E5" w14:paraId="6C7F3E71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04CE3716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002745F9" w:rsidRDefault="52223646" w14:paraId="44EAFD9C" w14:textId="1B62EDE2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18"/>
              </w:rPr>
            </w:pPr>
            <w:r w:rsidRPr="0070753F">
              <w:rPr>
                <w:rFonts w:ascii="Arial" w:hAnsi="Arial" w:cs="Arial"/>
                <w:sz w:val="18"/>
                <w:szCs w:val="18"/>
              </w:rPr>
              <w:t>A member will create an a</w:t>
            </w:r>
            <w:r w:rsidRPr="0070753F" w:rsidR="1782B94B">
              <w:rPr>
                <w:rFonts w:ascii="Arial" w:hAnsi="Arial" w:cs="Arial"/>
                <w:sz w:val="18"/>
                <w:szCs w:val="18"/>
              </w:rPr>
              <w:t>ccount</w:t>
            </w:r>
          </w:p>
        </w:tc>
      </w:tr>
      <w:tr w:rsidR="00061A4B" w:rsidTr="69E2B2E5" w14:paraId="5317AE4E" w14:textId="77777777">
        <w:tc>
          <w:tcPr>
            <w:tcW w:w="2088" w:type="dxa"/>
            <w:tcBorders>
              <w:top w:val="nil"/>
              <w:left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40F1868E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color="auto" w:sz="12" w:space="0"/>
            </w:tcBorders>
            <w:tcMar/>
          </w:tcPr>
          <w:p w:rsidR="00061A4B" w:rsidP="0070753F" w:rsidRDefault="2776C1BC" w14:paraId="4B94D5A5" w14:textId="6C9E5E94">
            <w:pPr>
              <w:rPr>
                <w:rFonts w:ascii="Arial" w:hAnsi="Arial" w:cs="Arial"/>
                <w:sz w:val="18"/>
                <w:szCs w:val="18"/>
              </w:rPr>
            </w:pPr>
            <w:r w:rsidRPr="0070753F">
              <w:rPr>
                <w:rFonts w:ascii="Arial" w:hAnsi="Arial" w:cs="Arial"/>
                <w:sz w:val="18"/>
                <w:szCs w:val="18"/>
              </w:rPr>
              <w:t>The member does not already have an account</w:t>
            </w:r>
          </w:p>
        </w:tc>
      </w:tr>
      <w:tr w:rsidR="00061A4B" w:rsidTr="69E2B2E5" w14:paraId="2644B0E7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34EEE7C1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tcMar/>
          </w:tcPr>
          <w:p w:rsidR="00061A4B" w:rsidP="0070753F" w:rsidRDefault="4DBFFDA4" w14:paraId="3DEEC669" w14:textId="0BCBAF42">
            <w:pPr>
              <w:rPr>
                <w:rFonts w:ascii="Arial" w:hAnsi="Arial" w:cs="Arial"/>
                <w:sz w:val="18"/>
                <w:szCs w:val="18"/>
              </w:rPr>
            </w:pPr>
            <w:r w:rsidRPr="0070753F">
              <w:rPr>
                <w:rFonts w:ascii="Arial" w:hAnsi="Arial" w:cs="Arial"/>
                <w:sz w:val="18"/>
                <w:szCs w:val="18"/>
              </w:rPr>
              <w:t>The member clicks on the “create account” button</w:t>
            </w:r>
          </w:p>
        </w:tc>
      </w:tr>
      <w:tr w:rsidR="00061A4B" w:rsidTr="69E2B2E5" w14:paraId="322FF2A1" w14:textId="77777777">
        <w:trPr>
          <w:trHeight w:val="321"/>
        </w:trPr>
        <w:tc>
          <w:tcPr>
            <w:tcW w:w="2088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860477" w:rsidR="00061A4B" w:rsidP="002745F9" w:rsidRDefault="00061A4B" w14:paraId="46E65238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Pr="00860477" w:rsidR="00F9300C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nil"/>
            </w:tcBorders>
            <w:tcMar/>
          </w:tcPr>
          <w:p w:rsidR="00061A4B" w:rsidRDefault="00061A4B" w14:paraId="1072207E" w14:textId="77777777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tcMar/>
          </w:tcPr>
          <w:p w:rsidR="00061A4B" w:rsidRDefault="00061A4B" w14:paraId="4FC503C3" w14:textId="77777777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:rsidTr="69E2B2E5" w14:paraId="3656B9AB" w14:textId="77777777">
        <w:tc>
          <w:tcPr>
            <w:tcW w:w="2088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860477" w:rsidR="00061A4B" w:rsidP="00C120E7" w:rsidRDefault="00061A4B" w14:paraId="45FB0818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B64F64" w:rsidR="00B64F64" w:rsidP="505C9F02" w:rsidRDefault="4E0C2E03" w14:paraId="6F2EEB57" w14:textId="52368D7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bookmarkStart w:name="_Int_ba1neTOm" w:id="0"/>
            <w:r w:rsidRPr="45DB2226">
              <w:rPr>
                <w:rFonts w:ascii="Arial" w:hAnsi="Arial" w:cs="Arial"/>
                <w:sz w:val="18"/>
                <w:szCs w:val="18"/>
              </w:rPr>
              <w:t>Applicant</w:t>
            </w:r>
            <w:bookmarkEnd w:id="0"/>
            <w:r w:rsidRPr="45DB2226" w:rsidR="3B63A5B5">
              <w:rPr>
                <w:rFonts w:ascii="Arial" w:hAnsi="Arial" w:cs="Arial"/>
                <w:sz w:val="18"/>
                <w:szCs w:val="18"/>
              </w:rPr>
              <w:t xml:space="preserve"> select</w:t>
            </w:r>
            <w:r w:rsidRPr="45DB2226" w:rsidR="1CFB8E09">
              <w:rPr>
                <w:rFonts w:ascii="Arial" w:hAnsi="Arial" w:cs="Arial"/>
                <w:sz w:val="18"/>
                <w:szCs w:val="18"/>
              </w:rPr>
              <w:t>s</w:t>
            </w:r>
            <w:r w:rsidRPr="45DB2226" w:rsidR="3B63A5B5">
              <w:rPr>
                <w:rFonts w:ascii="Arial" w:hAnsi="Arial" w:cs="Arial"/>
                <w:sz w:val="18"/>
                <w:szCs w:val="18"/>
              </w:rPr>
              <w:t xml:space="preserve"> the account creation button.</w:t>
            </w:r>
          </w:p>
          <w:p w:rsidRPr="00B64F64" w:rsidR="00B64F64" w:rsidP="505C9F02" w:rsidRDefault="14C0CB03" w14:paraId="710CB083" w14:textId="78C9A9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Applicant</w:t>
            </w:r>
            <w:r w:rsidRPr="45DB2226" w:rsidR="3B63A5B5">
              <w:rPr>
                <w:rFonts w:ascii="Arial" w:hAnsi="Arial" w:cs="Arial"/>
                <w:sz w:val="18"/>
                <w:szCs w:val="18"/>
              </w:rPr>
              <w:t xml:space="preserve"> enters </w:t>
            </w:r>
            <w:r w:rsidRPr="45DB2226" w:rsidR="562095C0">
              <w:rPr>
                <w:rFonts w:ascii="Arial" w:hAnsi="Arial" w:cs="Arial"/>
                <w:sz w:val="18"/>
                <w:szCs w:val="18"/>
              </w:rPr>
              <w:t xml:space="preserve">email </w:t>
            </w:r>
            <w:r w:rsidRPr="45DB2226" w:rsidR="3B63A5B5">
              <w:rPr>
                <w:rFonts w:ascii="Arial" w:hAnsi="Arial" w:cs="Arial"/>
                <w:sz w:val="18"/>
                <w:szCs w:val="18"/>
              </w:rPr>
              <w:t>info</w:t>
            </w:r>
            <w:r w:rsidRPr="45DB2226" w:rsidR="260CA33E">
              <w:rPr>
                <w:rFonts w:ascii="Arial" w:hAnsi="Arial" w:cs="Arial"/>
                <w:sz w:val="18"/>
                <w:szCs w:val="18"/>
              </w:rPr>
              <w:t>.</w:t>
            </w:r>
            <w:r w:rsidRPr="45DB2226" w:rsidR="3B63A5B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Pr="00B64F64" w:rsidR="00B64F64" w:rsidP="505C9F02" w:rsidRDefault="76278432" w14:paraId="671BF5D6" w14:textId="7E55553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Applicant</w:t>
            </w:r>
            <w:r w:rsidRPr="45DB2226" w:rsidR="0C25B0B5">
              <w:rPr>
                <w:rFonts w:ascii="Arial" w:hAnsi="Arial" w:cs="Arial"/>
                <w:sz w:val="18"/>
                <w:szCs w:val="18"/>
              </w:rPr>
              <w:t xml:space="preserve"> enters and reenters a password</w:t>
            </w:r>
          </w:p>
          <w:p w:rsidRPr="00B64F64" w:rsidR="00B64F64" w:rsidP="505C9F02" w:rsidRDefault="08511BA9" w14:paraId="1333A351" w14:textId="63C5078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Applicant</w:t>
            </w:r>
            <w:r w:rsidRPr="45DB2226" w:rsidR="05E08EA4">
              <w:rPr>
                <w:rFonts w:ascii="Arial" w:hAnsi="Arial" w:cs="Arial"/>
                <w:sz w:val="18"/>
                <w:szCs w:val="18"/>
              </w:rPr>
              <w:t xml:space="preserve"> enter</w:t>
            </w:r>
            <w:r w:rsidRPr="45DB2226" w:rsidR="74297B6F">
              <w:rPr>
                <w:rFonts w:ascii="Arial" w:hAnsi="Arial" w:cs="Arial"/>
                <w:sz w:val="18"/>
                <w:szCs w:val="18"/>
              </w:rPr>
              <w:t xml:space="preserve">s </w:t>
            </w:r>
            <w:r w:rsidRPr="45DB2226" w:rsidR="6CDEFE5A">
              <w:rPr>
                <w:rFonts w:ascii="Arial" w:hAnsi="Arial" w:cs="Arial"/>
                <w:sz w:val="18"/>
                <w:szCs w:val="18"/>
              </w:rPr>
              <w:t>a first and last name.</w:t>
            </w:r>
          </w:p>
          <w:p w:rsidRPr="00B64F64" w:rsidR="00B64F64" w:rsidP="505C9F02" w:rsidRDefault="49E8A475" w14:paraId="049F31CB" w14:textId="4331280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Applicant hits the “Create Account” button.</w:t>
            </w:r>
          </w:p>
        </w:tc>
        <w:tc>
          <w:tcPr>
            <w:tcW w:w="4050" w:type="dxa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="00061A4B" w:rsidP="505C9F02" w:rsidRDefault="2A2B4199" w14:paraId="53128261" w14:textId="00BC6C8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572A2D9F">
              <w:rPr>
                <w:rFonts w:ascii="Arial" w:hAnsi="Arial" w:cs="Arial"/>
                <w:sz w:val="18"/>
                <w:szCs w:val="18"/>
              </w:rPr>
              <w:t>The system</w:t>
            </w:r>
            <w:r w:rsidRPr="572A2D9F" w:rsidR="3B63A5B5">
              <w:rPr>
                <w:rFonts w:ascii="Arial" w:hAnsi="Arial" w:cs="Arial"/>
                <w:sz w:val="18"/>
                <w:szCs w:val="18"/>
              </w:rPr>
              <w:t xml:space="preserve"> brings </w:t>
            </w:r>
            <w:r w:rsidRPr="572A2D9F" w:rsidR="25FDDF0E">
              <w:rPr>
                <w:rFonts w:ascii="Arial" w:hAnsi="Arial" w:cs="Arial"/>
                <w:sz w:val="18"/>
                <w:szCs w:val="18"/>
              </w:rPr>
              <w:t>members to account creati</w:t>
            </w:r>
            <w:r w:rsidRPr="572A2D9F" w:rsidR="4C0DDBDE">
              <w:rPr>
                <w:rFonts w:ascii="Arial" w:hAnsi="Arial" w:cs="Arial"/>
                <w:sz w:val="18"/>
                <w:szCs w:val="18"/>
              </w:rPr>
              <w:t>o</w:t>
            </w:r>
            <w:r w:rsidRPr="572A2D9F" w:rsidR="25FDDF0E">
              <w:rPr>
                <w:rFonts w:ascii="Arial" w:hAnsi="Arial" w:cs="Arial"/>
                <w:sz w:val="18"/>
                <w:szCs w:val="18"/>
              </w:rPr>
              <w:t>n page.</w:t>
            </w:r>
          </w:p>
          <w:p w:rsidRPr="00B64F64" w:rsidR="00B64F64" w:rsidP="78C685A3" w:rsidRDefault="21985602" w14:paraId="0892D663" w14:textId="4AD932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8C685A3">
              <w:rPr>
                <w:rFonts w:ascii="Arial" w:hAnsi="Arial" w:cs="Arial"/>
                <w:sz w:val="18"/>
                <w:szCs w:val="18"/>
              </w:rPr>
              <w:t>The system checks the database if the email is already in use</w:t>
            </w:r>
            <w:r w:rsidRPr="78C685A3" w:rsidR="185E5350">
              <w:rPr>
                <w:rFonts w:ascii="Arial" w:hAnsi="Arial" w:cs="Arial"/>
                <w:sz w:val="18"/>
                <w:szCs w:val="18"/>
              </w:rPr>
              <w:t>.</w:t>
            </w:r>
          </w:p>
          <w:p w:rsidRPr="00B64F64" w:rsidR="00B64F64" w:rsidP="78C685A3" w:rsidRDefault="185E5350" w14:paraId="7FE8F250" w14:textId="4AD932E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8C685A3">
              <w:rPr>
                <w:rFonts w:ascii="Arial" w:hAnsi="Arial" w:cs="Arial"/>
                <w:sz w:val="18"/>
                <w:szCs w:val="18"/>
              </w:rPr>
              <w:t>The system confirms that the password matches.</w:t>
            </w:r>
          </w:p>
          <w:p w:rsidRPr="00B64F64" w:rsidR="00B64F64" w:rsidP="78C685A3" w:rsidRDefault="5ACC36D8" w14:paraId="1A1AAFBF" w14:textId="2BFE000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 xml:space="preserve">System </w:t>
            </w:r>
            <w:r w:rsidRPr="45DB2226" w:rsidR="6FAD368A">
              <w:rPr>
                <w:rFonts w:ascii="Arial" w:hAnsi="Arial" w:cs="Arial"/>
                <w:sz w:val="18"/>
                <w:szCs w:val="18"/>
              </w:rPr>
              <w:t>doesn’t do a check for this.</w:t>
            </w:r>
          </w:p>
          <w:p w:rsidRPr="00B64F64" w:rsidR="00B64F64" w:rsidP="78C685A3" w:rsidRDefault="23BDA279" w14:paraId="4101652C" w14:textId="63FF601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5DB2226">
              <w:rPr>
                <w:rFonts w:ascii="Arial" w:hAnsi="Arial" w:cs="Arial"/>
                <w:sz w:val="18"/>
                <w:szCs w:val="18"/>
              </w:rPr>
              <w:t>System logs the user info into the database.</w:t>
            </w:r>
          </w:p>
        </w:tc>
      </w:tr>
      <w:tr w:rsidR="00061A4B" w:rsidTr="69E2B2E5" w14:paraId="4B99056E" w14:textId="77777777">
        <w:tc>
          <w:tcPr>
            <w:tcW w:w="2088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20E7" w:rsidRDefault="00061A4B" w14:paraId="1299C43A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190514" w:rsidP="00C120E7" w:rsidRDefault="00190514" w14:paraId="4DDBEF00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20E7" w:rsidRDefault="00061A4B" w14:paraId="3461D779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="00B64F64" w:rsidP="00C120E7" w:rsidRDefault="00B64F64" w14:paraId="3CF2D8B6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="00190514" w:rsidP="00C120E7" w:rsidRDefault="00190514" w14:paraId="0FB78278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Pr="00860477" w:rsidR="00190514" w:rsidP="00C120E7" w:rsidRDefault="00190514" w14:paraId="1FC39945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Pr="00F9300C" w:rsidR="00061A4B" w:rsidTr="69E2B2E5" w14:paraId="27DC6C7F" w14:textId="77777777">
        <w:trPr>
          <w:trHeight w:val="303"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F9300C" w:rsidRDefault="00061A4B" w14:paraId="3A23ED9C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F9300C" w:rsidRDefault="00BB0287" w14:paraId="0562CB0E" w14:textId="54C24EC2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a. </w:t>
            </w:r>
            <w:r w:rsidR="00152A89">
              <w:rPr>
                <w:rFonts w:ascii="Arial" w:hAnsi="Arial" w:cs="Arial"/>
                <w:sz w:val="18"/>
                <w:szCs w:val="18"/>
              </w:rPr>
              <w:t>The email matches an existing email in the database.</w:t>
            </w:r>
          </w:p>
          <w:p w:rsidR="00152A89" w:rsidP="00F9300C" w:rsidRDefault="00152A89" w14:paraId="654FE5C9" w14:textId="6C4F0288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b. System displays a</w:t>
            </w:r>
            <w:r w:rsidR="00020E9D">
              <w:rPr>
                <w:rFonts w:ascii="Arial" w:hAnsi="Arial" w:cs="Arial"/>
                <w:sz w:val="18"/>
                <w:szCs w:val="18"/>
              </w:rPr>
              <w:t xml:space="preserve"> red </w:t>
            </w:r>
            <w:r>
              <w:rPr>
                <w:rFonts w:ascii="Arial" w:hAnsi="Arial" w:cs="Arial"/>
                <w:sz w:val="18"/>
                <w:szCs w:val="18"/>
              </w:rPr>
              <w:t>error message saying, “Email already in use.”</w:t>
            </w:r>
          </w:p>
          <w:p w:rsidR="00152A89" w:rsidP="00F9300C" w:rsidRDefault="00152A89" w14:paraId="50DF5494" w14:textId="70ED011D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2c. </w:t>
            </w:r>
            <w:r w:rsidR="008F5BA0">
              <w:rPr>
                <w:rFonts w:ascii="Arial" w:hAnsi="Arial" w:cs="Arial"/>
                <w:sz w:val="18"/>
                <w:szCs w:val="18"/>
              </w:rPr>
              <w:t>Go to 2.</w:t>
            </w:r>
          </w:p>
          <w:p w:rsidR="008F5BA0" w:rsidP="00F9300C" w:rsidRDefault="007660D0" w14:paraId="61B89AB0" w14:textId="6B1CC0D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a. Passwords do not match each other.</w:t>
            </w:r>
          </w:p>
          <w:p w:rsidR="007660D0" w:rsidP="00F9300C" w:rsidRDefault="007660D0" w14:paraId="39B18A8B" w14:textId="0D8C8316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3b. </w:t>
            </w:r>
            <w:r w:rsidR="00020E9D">
              <w:rPr>
                <w:rFonts w:ascii="Arial" w:hAnsi="Arial" w:cs="Arial"/>
                <w:sz w:val="18"/>
                <w:szCs w:val="18"/>
              </w:rPr>
              <w:t>System displays a red error message saying, “Passwords do not match.”</w:t>
            </w:r>
          </w:p>
          <w:p w:rsidRPr="00F9300C" w:rsidR="00464DF2" w:rsidP="00F9300C" w:rsidRDefault="00171DDA" w14:paraId="49C9490B" w14:textId="624D435E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c. Go to 3</w:t>
            </w:r>
            <w:r w:rsidR="00860F7D">
              <w:rPr>
                <w:rFonts w:ascii="Arial" w:hAnsi="Arial" w:cs="Arial"/>
                <w:sz w:val="18"/>
                <w:szCs w:val="18"/>
              </w:rPr>
              <w:t>.</w:t>
            </w:r>
          </w:p>
          <w:p w:rsidRPr="00F9300C" w:rsidR="00F9300C" w:rsidP="00F9300C" w:rsidRDefault="00F9300C" w14:paraId="34CE0A41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  <w:p w:rsidRPr="00F9300C" w:rsidR="00F9300C" w:rsidP="00F9300C" w:rsidRDefault="00F9300C" w14:paraId="62EBF3C5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061A4B" w:rsidR="00061A4B" w:rsidTr="69E2B2E5" w14:paraId="091050F1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1F882706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860F7D" w14:paraId="6D98A12B" w14:textId="44F987D6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account will be created and registered to the database.</w:t>
            </w:r>
          </w:p>
        </w:tc>
      </w:tr>
      <w:tr w:rsidRPr="00061A4B" w:rsidR="00061A4B" w:rsidTr="69E2B2E5" w14:paraId="220C3D9B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4D83FAD0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061A4B" w:rsidRDefault="00672DF7" w14:paraId="2B8D6773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member will be able to log into their account to access the system.</w:t>
            </w:r>
          </w:p>
          <w:p w:rsidRPr="00061A4B" w:rsidR="00B417D6" w:rsidP="00061A4B" w:rsidRDefault="00B417D6" w14:paraId="2946DB82" w14:textId="0641F62A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061A4B" w:rsidR="00061A4B" w:rsidTr="69E2B2E5" w14:paraId="55B56733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69B99C39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672DF7" w:rsidRDefault="00BF3DBF" w14:paraId="5997CC1D" w14:textId="0AA20FBA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 member will have to create an account to access the system and to be seen by sponsors </w:t>
            </w:r>
            <w:r w:rsidR="00B417D6">
              <w:rPr>
                <w:rFonts w:ascii="Arial" w:hAnsi="Arial" w:cs="Arial"/>
                <w:sz w:val="18"/>
                <w:szCs w:val="18"/>
              </w:rPr>
              <w:t>to receive benefits.</w:t>
            </w:r>
          </w:p>
          <w:p w:rsidRPr="00061A4B" w:rsidR="00F9300C" w:rsidP="00F9300C" w:rsidRDefault="00F9300C" w14:paraId="110FFD37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061A4B" w:rsidR="00061A4B" w:rsidTr="69E2B2E5" w14:paraId="530B5999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061A4B" w:rsidRDefault="00061A4B" w14:paraId="0D6C1975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mp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B417D6" w14:paraId="6B699379" w14:textId="70D7414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member should </w:t>
            </w:r>
            <w:r w:rsidR="001E1707">
              <w:rPr>
                <w:rFonts w:ascii="Arial" w:hAnsi="Arial" w:cs="Arial"/>
                <w:sz w:val="18"/>
                <w:szCs w:val="18"/>
              </w:rPr>
              <w:t>create the account themselves.</w:t>
            </w:r>
          </w:p>
        </w:tc>
      </w:tr>
      <w:tr w:rsidRPr="00061A4B" w:rsidR="00061A4B" w:rsidTr="69E2B2E5" w14:paraId="68AD7553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1C0271BC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1E1707" w14:paraId="3FE9F23F" w14:textId="172EF63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member has an email for account creation.</w:t>
            </w:r>
          </w:p>
        </w:tc>
      </w:tr>
      <w:tr w:rsidRPr="00061A4B" w:rsidR="00061A4B" w:rsidTr="69E2B2E5" w14:paraId="45011333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2745F9" w:rsidRDefault="00061A4B" w14:paraId="68586EDD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1E1707" w14:paraId="1F72F646" w14:textId="40A23E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system would have to scan the database for matching emails in real time to provide the message in the envisioned way.  </w:t>
            </w:r>
          </w:p>
        </w:tc>
      </w:tr>
    </w:tbl>
    <w:p w:rsidR="00061A4B" w:rsidRDefault="00061A4B" w14:paraId="08CE6F91" w14:textId="77777777"/>
    <w:p w:rsidR="00EA4220" w:rsidRDefault="00EA4220" w14:paraId="61CDCEAD" w14:textId="77777777"/>
    <w:p w:rsidR="0031798F" w:rsidP="00F9300C" w:rsidRDefault="0031798F" w14:paraId="6BB9E253" w14:textId="77777777"/>
    <w:sectPr w:rsidR="0031798F" w:rsidSect="00061A4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2178" w:rsidP="00061A4B" w:rsidRDefault="00512178" w14:paraId="26BED8F5" w14:textId="77777777">
      <w:pPr>
        <w:spacing w:after="0" w:line="240" w:lineRule="auto"/>
      </w:pPr>
      <w:r>
        <w:separator/>
      </w:r>
    </w:p>
  </w:endnote>
  <w:endnote w:type="continuationSeparator" w:id="0">
    <w:p w:rsidR="00512178" w:rsidP="00061A4B" w:rsidRDefault="00512178" w14:paraId="4EDE6F29" w14:textId="77777777">
      <w:pPr>
        <w:spacing w:after="0" w:line="240" w:lineRule="auto"/>
      </w:pPr>
      <w:r>
        <w:continuationSeparator/>
      </w:r>
    </w:p>
  </w:endnote>
  <w:endnote w:type="continuationNotice" w:id="1">
    <w:p w:rsidR="00FA1898" w:rsidRDefault="00FA1898" w14:paraId="38FC7AB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5E12" w:rsidRDefault="001D5E12" w14:paraId="37C40F1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5E12" w:rsidRDefault="001D5E12" w14:paraId="79EA999F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5E12" w:rsidRDefault="001D5E12" w14:paraId="778D733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2178" w:rsidP="00061A4B" w:rsidRDefault="00512178" w14:paraId="4B4FF033" w14:textId="77777777">
      <w:pPr>
        <w:spacing w:after="0" w:line="240" w:lineRule="auto"/>
      </w:pPr>
      <w:r>
        <w:separator/>
      </w:r>
    </w:p>
  </w:footnote>
  <w:footnote w:type="continuationSeparator" w:id="0">
    <w:p w:rsidR="00512178" w:rsidP="00061A4B" w:rsidRDefault="00512178" w14:paraId="300956C8" w14:textId="77777777">
      <w:pPr>
        <w:spacing w:after="0" w:line="240" w:lineRule="auto"/>
      </w:pPr>
      <w:r>
        <w:continuationSeparator/>
      </w:r>
    </w:p>
  </w:footnote>
  <w:footnote w:type="continuationNotice" w:id="1">
    <w:p w:rsidR="00FA1898" w:rsidRDefault="00FA1898" w14:paraId="19119C4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5E12" w:rsidRDefault="001D5E12" w14:paraId="0BA2E0AD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69E2B2E5" w:rsidRDefault="69E2B2E5" w14:paraId="5C43F503" w14:textId="0D04F75B">
    <w:r w:rsidRPr="69E2B2E5" w:rsidR="69E2B2E5">
      <w:rPr>
        <w:rFonts w:ascii="Arial" w:hAnsi="Arial" w:eastAsia="Arial" w:cs="Arial"/>
        <w:b w:val="1"/>
        <w:bCs w:val="1"/>
        <w:noProof w:val="0"/>
        <w:sz w:val="18"/>
        <w:szCs w:val="18"/>
        <w:lang w:val="en-US"/>
      </w:rPr>
      <w:t xml:space="preserve">Author:    Brayden Lingelbach, </w:t>
    </w:r>
    <w:proofErr w:type="spellStart"/>
    <w:r w:rsidRPr="69E2B2E5" w:rsidR="69E2B2E5">
      <w:rPr>
        <w:rFonts w:ascii="Arial" w:hAnsi="Arial" w:eastAsia="Arial" w:cs="Arial"/>
        <w:b w:val="1"/>
        <w:bCs w:val="1"/>
        <w:noProof w:val="0"/>
        <w:sz w:val="18"/>
        <w:szCs w:val="18"/>
        <w:lang w:val="en-US"/>
      </w:rPr>
      <w:t>Nelig</w:t>
    </w:r>
    <w:proofErr w:type="spellEnd"/>
    <w:r w:rsidRPr="69E2B2E5" w:rsidR="69E2B2E5">
      <w:rPr>
        <w:rFonts w:ascii="Arial" w:hAnsi="Arial" w:eastAsia="Arial" w:cs="Arial"/>
        <w:b w:val="1"/>
        <w:bCs w:val="1"/>
        <w:noProof w:val="0"/>
        <w:sz w:val="18"/>
        <w:szCs w:val="18"/>
        <w:lang w:val="en-US"/>
      </w:rPr>
      <w:t xml:space="preserve"> Fernando, Noah Zhou, Cole Bryant, Krish Patel                                                                                                      </w:t>
    </w:r>
  </w:p>
  <w:p w:rsidR="69E2B2E5" w:rsidRDefault="69E2B2E5" w14:paraId="4F994241" w14:textId="6ACFD55F">
    <w:r w:rsidRPr="69E2B2E5" w:rsidR="69E2B2E5">
      <w:rPr>
        <w:rFonts w:ascii="Arial" w:hAnsi="Arial" w:eastAsia="Arial" w:cs="Arial"/>
        <w:b w:val="1"/>
        <w:bCs w:val="1"/>
        <w:noProof w:val="0"/>
        <w:sz w:val="18"/>
        <w:szCs w:val="18"/>
        <w:lang w:val="en-US"/>
      </w:rPr>
      <w:t>Date: 9/30</w:t>
    </w:r>
  </w:p>
  <w:p w:rsidR="69E2B2E5" w:rsidP="69E2B2E5" w:rsidRDefault="69E2B2E5" w14:paraId="04BE36E4" w14:textId="703B584A">
    <w:pPr>
      <w:pStyle w:val="Header"/>
      <w:rPr>
        <w:rFonts w:ascii="Arial" w:hAnsi="Arial" w:cs="Arial"/>
        <w:b w:val="1"/>
        <w:bCs w:val="1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D5E12" w:rsidRDefault="001D5E12" w14:paraId="028A17CA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ba1neTOm" int2:invalidationBookmarkName="" int2:hashCode="FWDcQKHhL6XfTT" int2:id="uhscL19Q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A57098"/>
    <w:multiLevelType w:val="hybridMultilevel"/>
    <w:tmpl w:val="6D1A1DE4"/>
    <w:lvl w:ilvl="0" w:tplc="11B0EB20">
      <w:start w:val="1"/>
      <w:numFmt w:val="decimal"/>
      <w:lvlText w:val="%1."/>
      <w:lvlJc w:val="left"/>
      <w:pPr>
        <w:ind w:left="720" w:hanging="360"/>
      </w:pPr>
    </w:lvl>
    <w:lvl w:ilvl="1" w:tplc="C9E4B5B8">
      <w:start w:val="1"/>
      <w:numFmt w:val="lowerLetter"/>
      <w:lvlText w:val="%2."/>
      <w:lvlJc w:val="left"/>
      <w:pPr>
        <w:ind w:left="1440" w:hanging="360"/>
      </w:pPr>
    </w:lvl>
    <w:lvl w:ilvl="2" w:tplc="E5A21DF6">
      <w:start w:val="1"/>
      <w:numFmt w:val="lowerRoman"/>
      <w:lvlText w:val="%3."/>
      <w:lvlJc w:val="right"/>
      <w:pPr>
        <w:ind w:left="2160" w:hanging="180"/>
      </w:pPr>
    </w:lvl>
    <w:lvl w:ilvl="3" w:tplc="E45A0578">
      <w:start w:val="1"/>
      <w:numFmt w:val="decimal"/>
      <w:lvlText w:val="%4."/>
      <w:lvlJc w:val="left"/>
      <w:pPr>
        <w:ind w:left="2880" w:hanging="360"/>
      </w:pPr>
    </w:lvl>
    <w:lvl w:ilvl="4" w:tplc="330E0522">
      <w:start w:val="1"/>
      <w:numFmt w:val="lowerLetter"/>
      <w:lvlText w:val="%5."/>
      <w:lvlJc w:val="left"/>
      <w:pPr>
        <w:ind w:left="3600" w:hanging="360"/>
      </w:pPr>
    </w:lvl>
    <w:lvl w:ilvl="5" w:tplc="2AA21110">
      <w:start w:val="1"/>
      <w:numFmt w:val="lowerRoman"/>
      <w:lvlText w:val="%6."/>
      <w:lvlJc w:val="right"/>
      <w:pPr>
        <w:ind w:left="4320" w:hanging="180"/>
      </w:pPr>
    </w:lvl>
    <w:lvl w:ilvl="6" w:tplc="01CC3580">
      <w:start w:val="1"/>
      <w:numFmt w:val="decimal"/>
      <w:lvlText w:val="%7."/>
      <w:lvlJc w:val="left"/>
      <w:pPr>
        <w:ind w:left="5040" w:hanging="360"/>
      </w:pPr>
    </w:lvl>
    <w:lvl w:ilvl="7" w:tplc="CDD6048C">
      <w:start w:val="1"/>
      <w:numFmt w:val="lowerLetter"/>
      <w:lvlText w:val="%8."/>
      <w:lvlJc w:val="left"/>
      <w:pPr>
        <w:ind w:left="5760" w:hanging="360"/>
      </w:pPr>
    </w:lvl>
    <w:lvl w:ilvl="8" w:tplc="B8D0B69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6220D7"/>
    <w:multiLevelType w:val="hybridMultilevel"/>
    <w:tmpl w:val="D85E1190"/>
    <w:lvl w:ilvl="0" w:tplc="11BE118E">
      <w:start w:val="1"/>
      <w:numFmt w:val="decimal"/>
      <w:lvlText w:val="%1."/>
      <w:lvlJc w:val="left"/>
      <w:pPr>
        <w:ind w:left="720" w:hanging="360"/>
      </w:pPr>
    </w:lvl>
    <w:lvl w:ilvl="1" w:tplc="E89099BA">
      <w:start w:val="1"/>
      <w:numFmt w:val="lowerLetter"/>
      <w:lvlText w:val="%2."/>
      <w:lvlJc w:val="left"/>
      <w:pPr>
        <w:ind w:left="1440" w:hanging="360"/>
      </w:pPr>
    </w:lvl>
    <w:lvl w:ilvl="2" w:tplc="18D6149E">
      <w:start w:val="1"/>
      <w:numFmt w:val="lowerRoman"/>
      <w:lvlText w:val="%3."/>
      <w:lvlJc w:val="right"/>
      <w:pPr>
        <w:ind w:left="2160" w:hanging="180"/>
      </w:pPr>
    </w:lvl>
    <w:lvl w:ilvl="3" w:tplc="4514784C">
      <w:start w:val="1"/>
      <w:numFmt w:val="decimal"/>
      <w:lvlText w:val="%4."/>
      <w:lvlJc w:val="left"/>
      <w:pPr>
        <w:ind w:left="2880" w:hanging="360"/>
      </w:pPr>
    </w:lvl>
    <w:lvl w:ilvl="4" w:tplc="87BCA45E">
      <w:start w:val="1"/>
      <w:numFmt w:val="lowerLetter"/>
      <w:lvlText w:val="%5."/>
      <w:lvlJc w:val="left"/>
      <w:pPr>
        <w:ind w:left="3600" w:hanging="360"/>
      </w:pPr>
    </w:lvl>
    <w:lvl w:ilvl="5" w:tplc="4EDCB59E">
      <w:start w:val="1"/>
      <w:numFmt w:val="lowerRoman"/>
      <w:lvlText w:val="%6."/>
      <w:lvlJc w:val="right"/>
      <w:pPr>
        <w:ind w:left="4320" w:hanging="180"/>
      </w:pPr>
    </w:lvl>
    <w:lvl w:ilvl="6" w:tplc="1FAA20CE">
      <w:start w:val="1"/>
      <w:numFmt w:val="decimal"/>
      <w:lvlText w:val="%7."/>
      <w:lvlJc w:val="left"/>
      <w:pPr>
        <w:ind w:left="5040" w:hanging="360"/>
      </w:pPr>
    </w:lvl>
    <w:lvl w:ilvl="7" w:tplc="EF78920C">
      <w:start w:val="1"/>
      <w:numFmt w:val="lowerLetter"/>
      <w:lvlText w:val="%8."/>
      <w:lvlJc w:val="left"/>
      <w:pPr>
        <w:ind w:left="5760" w:hanging="360"/>
      </w:pPr>
    </w:lvl>
    <w:lvl w:ilvl="8" w:tplc="8188E184">
      <w:start w:val="1"/>
      <w:numFmt w:val="lowerRoman"/>
      <w:lvlText w:val="%9."/>
      <w:lvlJc w:val="right"/>
      <w:pPr>
        <w:ind w:left="6480" w:hanging="180"/>
      </w:pPr>
    </w:lvl>
  </w:abstractNum>
  <w:num w:numId="1" w16cid:durableId="1012950873">
    <w:abstractNumId w:val="1"/>
  </w:num>
  <w:num w:numId="2" w16cid:durableId="2012561415">
    <w:abstractNumId w:val="2"/>
  </w:num>
  <w:num w:numId="3" w16cid:durableId="904098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20E9D"/>
    <w:rsid w:val="00046DE3"/>
    <w:rsid w:val="00061A4B"/>
    <w:rsid w:val="00152A89"/>
    <w:rsid w:val="00171DDA"/>
    <w:rsid w:val="00190514"/>
    <w:rsid w:val="001D5E12"/>
    <w:rsid w:val="001E1707"/>
    <w:rsid w:val="0020187C"/>
    <w:rsid w:val="0024467C"/>
    <w:rsid w:val="002745F9"/>
    <w:rsid w:val="0031798F"/>
    <w:rsid w:val="003246DF"/>
    <w:rsid w:val="0033294D"/>
    <w:rsid w:val="00340B9A"/>
    <w:rsid w:val="00377D73"/>
    <w:rsid w:val="003B0997"/>
    <w:rsid w:val="00464DF2"/>
    <w:rsid w:val="00512178"/>
    <w:rsid w:val="00672DF7"/>
    <w:rsid w:val="0070753F"/>
    <w:rsid w:val="007660D0"/>
    <w:rsid w:val="007B3C1F"/>
    <w:rsid w:val="008361C9"/>
    <w:rsid w:val="00860F7D"/>
    <w:rsid w:val="008E7983"/>
    <w:rsid w:val="008F2392"/>
    <w:rsid w:val="008F5BA0"/>
    <w:rsid w:val="00AE7B95"/>
    <w:rsid w:val="00B032AF"/>
    <w:rsid w:val="00B417D6"/>
    <w:rsid w:val="00B5531F"/>
    <w:rsid w:val="00B60681"/>
    <w:rsid w:val="00B64F64"/>
    <w:rsid w:val="00BB0287"/>
    <w:rsid w:val="00BF3DBF"/>
    <w:rsid w:val="00C120E7"/>
    <w:rsid w:val="00D164A0"/>
    <w:rsid w:val="00E01A4E"/>
    <w:rsid w:val="00EA4220"/>
    <w:rsid w:val="00F9300C"/>
    <w:rsid w:val="00FA1898"/>
    <w:rsid w:val="03B7589A"/>
    <w:rsid w:val="04A00AE2"/>
    <w:rsid w:val="05E08EA4"/>
    <w:rsid w:val="0695E425"/>
    <w:rsid w:val="08511BA9"/>
    <w:rsid w:val="0B3CE917"/>
    <w:rsid w:val="0C25B0B5"/>
    <w:rsid w:val="0F40D96B"/>
    <w:rsid w:val="14C0CB03"/>
    <w:rsid w:val="1782B94B"/>
    <w:rsid w:val="185E5350"/>
    <w:rsid w:val="18DB8335"/>
    <w:rsid w:val="19349CF9"/>
    <w:rsid w:val="1AA6175F"/>
    <w:rsid w:val="1C9A56D9"/>
    <w:rsid w:val="1C9B664C"/>
    <w:rsid w:val="1CF654E3"/>
    <w:rsid w:val="1CFB8E09"/>
    <w:rsid w:val="1FDFB8F6"/>
    <w:rsid w:val="21985602"/>
    <w:rsid w:val="23BDA279"/>
    <w:rsid w:val="24EE060B"/>
    <w:rsid w:val="25FDDF0E"/>
    <w:rsid w:val="260CA33E"/>
    <w:rsid w:val="2776C1BC"/>
    <w:rsid w:val="2783EDE8"/>
    <w:rsid w:val="28234CC5"/>
    <w:rsid w:val="28CED7A7"/>
    <w:rsid w:val="2A2B4199"/>
    <w:rsid w:val="2B6319EA"/>
    <w:rsid w:val="373CE975"/>
    <w:rsid w:val="376BDF68"/>
    <w:rsid w:val="39B1868D"/>
    <w:rsid w:val="39CF4C2E"/>
    <w:rsid w:val="3B63A5B5"/>
    <w:rsid w:val="3CADE01F"/>
    <w:rsid w:val="4471DEED"/>
    <w:rsid w:val="45B04BC0"/>
    <w:rsid w:val="45DB2226"/>
    <w:rsid w:val="49E8A475"/>
    <w:rsid w:val="4C0DDBDE"/>
    <w:rsid w:val="4DBFFDA4"/>
    <w:rsid w:val="4E0C2E03"/>
    <w:rsid w:val="505C9F02"/>
    <w:rsid w:val="518EEF05"/>
    <w:rsid w:val="52223646"/>
    <w:rsid w:val="537B1767"/>
    <w:rsid w:val="55301025"/>
    <w:rsid w:val="562095C0"/>
    <w:rsid w:val="572A2D9F"/>
    <w:rsid w:val="58BA334C"/>
    <w:rsid w:val="5ACC36D8"/>
    <w:rsid w:val="5F3E73C2"/>
    <w:rsid w:val="698903AB"/>
    <w:rsid w:val="69E2B2E5"/>
    <w:rsid w:val="6A086A3B"/>
    <w:rsid w:val="6CDEFE5A"/>
    <w:rsid w:val="6D400AFD"/>
    <w:rsid w:val="6D6AAA9F"/>
    <w:rsid w:val="6D954624"/>
    <w:rsid w:val="6FAD368A"/>
    <w:rsid w:val="7417ED8A"/>
    <w:rsid w:val="74297B6F"/>
    <w:rsid w:val="74AB8BD3"/>
    <w:rsid w:val="76278432"/>
    <w:rsid w:val="78C685A3"/>
    <w:rsid w:val="7B4EC3F3"/>
    <w:rsid w:val="7C7BD09F"/>
    <w:rsid w:val="7F7FF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4A516EDB-5BD8-47E5-B3B7-5203DA48E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hAnsi="Arial" w:eastAsia="Times New Roman" w:cs="Times New Roman"/>
      <w:b/>
      <w:kern w:val="28"/>
      <w:sz w:val="2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061A4B"/>
    <w:rPr>
      <w:rFonts w:ascii="Arial" w:hAnsi="Arial" w:eastAsia="Times New Roman" w:cs="Times New Roman"/>
      <w:b/>
      <w:kern w:val="28"/>
      <w:sz w:val="28"/>
      <w:szCs w:val="20"/>
    </w:rPr>
  </w:style>
  <w:style w:type="paragraph" w:styleId="SQLCode" w:customStyle="1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 w:eastAsia="Times New Roman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microsoft.com/office/2020/10/relationships/intelligence" Target="intelligence2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FF501-B8DB-4906-9A60-9C84D361B182}">
  <ds:schemaRefs>
    <ds:schemaRef ds:uri="http://purl.org/dc/elements/1.1/"/>
    <ds:schemaRef ds:uri="http://schemas.microsoft.com/office/2006/documentManagement/types"/>
    <ds:schemaRef ds:uri="c6ee66ea-f53c-482e-8f8b-fa79ac38c1bf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D0499F5-5A5F-4CD4-A117-F5A2C77A759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ana, Alejandra J</dc:creator>
  <cp:keywords/>
  <cp:lastModifiedBy>Lingelbach, Brayden Gregory</cp:lastModifiedBy>
  <cp:revision>35</cp:revision>
  <dcterms:created xsi:type="dcterms:W3CDTF">2013-09-18T22:24:00Z</dcterms:created>
  <dcterms:modified xsi:type="dcterms:W3CDTF">2022-09-30T20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